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26ED" w:rsidRDefault="00210CBC">
      <w:pPr>
        <w:rPr>
          <w:highlight w:val="white"/>
        </w:rPr>
      </w:pPr>
      <w:bookmarkStart w:id="0" w:name="_heading=h.gjdgxs" w:colFirst="0" w:colLast="0"/>
      <w:bookmarkEnd w:id="0"/>
      <w:r>
        <w:t xml:space="preserve">Dear Applicant, </w:t>
      </w:r>
    </w:p>
    <w:p w:rsidR="009026ED" w:rsidRDefault="00210CBC">
      <w:pPr>
        <w:rPr>
          <w:b/>
        </w:rPr>
      </w:pPr>
      <w:r>
        <w:t xml:space="preserve">Thank you for contacting my office regarding the Maryland House of Delegates Legislative Scholarship for the 2021-2022 academic year.  </w:t>
      </w:r>
      <w:r>
        <w:rPr>
          <w:b/>
        </w:rPr>
        <w:t xml:space="preserve">Please submit the attached application </w:t>
      </w:r>
      <w:r w:rsidR="007D0F2B">
        <w:rPr>
          <w:b/>
        </w:rPr>
        <w:t xml:space="preserve">and the </w:t>
      </w:r>
      <w:r>
        <w:rPr>
          <w:b/>
        </w:rPr>
        <w:t xml:space="preserve">required essay by </w:t>
      </w:r>
      <w:r>
        <w:rPr>
          <w:b/>
          <w:color w:val="FF0000"/>
        </w:rPr>
        <w:t>April 2, 2021</w:t>
      </w:r>
      <w:r>
        <w:rPr>
          <w:b/>
        </w:rPr>
        <w:t>.</w:t>
      </w:r>
    </w:p>
    <w:p w:rsidR="009026ED" w:rsidRDefault="00210CBC">
      <w:r>
        <w:t xml:space="preserve">To be eligible for this scholarship you </w:t>
      </w:r>
      <w:r>
        <w:rPr>
          <w:b/>
        </w:rPr>
        <w:t>must be a resident of District 9A</w:t>
      </w:r>
      <w:r>
        <w:t xml:space="preserve"> and be attending, or will attend, an in-state college or university. If you are unsure what district you live in please </w:t>
      </w:r>
      <w:r w:rsidR="00B542CA">
        <w:t>check</w:t>
      </w:r>
      <w:r>
        <w:t xml:space="preserve"> here: </w:t>
      </w:r>
      <w:hyperlink r:id="rId7">
        <w:r>
          <w:rPr>
            <w:color w:val="1155CC"/>
            <w:u w:val="single"/>
          </w:rPr>
          <w:t>http://mgaleg.maryland.gov/mgawebsite/Members/District</w:t>
        </w:r>
      </w:hyperlink>
    </w:p>
    <w:p w:rsidR="009026ED" w:rsidRDefault="00210CBC">
      <w:pPr>
        <w:spacing w:line="360" w:lineRule="auto"/>
        <w:rPr>
          <w:b/>
          <w:u w:val="single"/>
        </w:rPr>
      </w:pPr>
      <w:r>
        <w:rPr>
          <w:b/>
          <w:u w:val="single"/>
        </w:rPr>
        <w:t>Complete the following application and submit a double spaced, 500 word essay</w:t>
      </w:r>
      <w:r w:rsidR="00B542CA">
        <w:rPr>
          <w:b/>
          <w:u w:val="single"/>
        </w:rPr>
        <w:t xml:space="preserve"> answering the two questions below</w:t>
      </w:r>
      <w:r>
        <w:rPr>
          <w:b/>
          <w:u w:val="single"/>
        </w:rPr>
        <w:t xml:space="preserve">: </w:t>
      </w:r>
    </w:p>
    <w:p w:rsidR="009026ED" w:rsidRDefault="00210CBC">
      <w:pPr>
        <w:pBdr>
          <w:top w:val="nil"/>
          <w:left w:val="nil"/>
          <w:bottom w:val="nil"/>
          <w:right w:val="nil"/>
          <w:between w:val="nil"/>
        </w:pBdr>
        <w:spacing w:after="0" w:line="240" w:lineRule="auto"/>
        <w:ind w:left="1440" w:right="720"/>
        <w:rPr>
          <w:b/>
          <w:i/>
          <w:sz w:val="24"/>
          <w:szCs w:val="24"/>
        </w:rPr>
      </w:pPr>
      <w:r>
        <w:rPr>
          <w:b/>
          <w:i/>
          <w:color w:val="000000"/>
          <w:sz w:val="24"/>
          <w:szCs w:val="24"/>
        </w:rPr>
        <w:t>“</w:t>
      </w:r>
      <w:r>
        <w:rPr>
          <w:b/>
          <w:i/>
          <w:sz w:val="24"/>
          <w:szCs w:val="24"/>
        </w:rPr>
        <w:t xml:space="preserve">1: What do you think of how the COVID-19 pandemic has been handled? </w:t>
      </w:r>
    </w:p>
    <w:p w:rsidR="009026ED" w:rsidRDefault="00210CBC">
      <w:pPr>
        <w:pBdr>
          <w:top w:val="nil"/>
          <w:left w:val="nil"/>
          <w:bottom w:val="nil"/>
          <w:right w:val="nil"/>
          <w:between w:val="nil"/>
        </w:pBdr>
        <w:spacing w:after="0" w:line="240" w:lineRule="auto"/>
        <w:ind w:left="1440" w:right="720"/>
        <w:rPr>
          <w:b/>
          <w:i/>
          <w:color w:val="000000"/>
          <w:sz w:val="24"/>
          <w:szCs w:val="24"/>
        </w:rPr>
      </w:pPr>
      <w:r>
        <w:rPr>
          <w:b/>
          <w:i/>
          <w:sz w:val="24"/>
          <w:szCs w:val="24"/>
        </w:rPr>
        <w:t>And 2: How has the COVID-19 pandemic affected you personally?</w:t>
      </w:r>
      <w:r>
        <w:rPr>
          <w:b/>
          <w:i/>
          <w:color w:val="000000"/>
          <w:sz w:val="24"/>
          <w:szCs w:val="24"/>
        </w:rPr>
        <w:t>”</w:t>
      </w:r>
    </w:p>
    <w:p w:rsidR="009026ED" w:rsidRDefault="009026ED">
      <w:pPr>
        <w:pBdr>
          <w:top w:val="nil"/>
          <w:left w:val="nil"/>
          <w:bottom w:val="nil"/>
          <w:right w:val="nil"/>
          <w:between w:val="nil"/>
        </w:pBdr>
        <w:spacing w:after="0" w:line="240" w:lineRule="auto"/>
        <w:ind w:left="1440" w:right="720"/>
        <w:rPr>
          <w:b/>
          <w:i/>
          <w:color w:val="000000"/>
          <w:sz w:val="24"/>
          <w:szCs w:val="24"/>
        </w:rPr>
      </w:pPr>
    </w:p>
    <w:p w:rsidR="009026ED" w:rsidRDefault="009026ED">
      <w:pPr>
        <w:ind w:right="720"/>
        <w:rPr>
          <w:b/>
        </w:rPr>
      </w:pPr>
    </w:p>
    <w:p w:rsidR="004E0FB3" w:rsidRDefault="00210CBC">
      <w:r>
        <w:t xml:space="preserve">Should you have any questions regarding the application process, please email Chelsea Leigh Murphy at trent.kittleman@house.state.md.us  </w:t>
      </w:r>
    </w:p>
    <w:p w:rsidR="009026ED" w:rsidRDefault="00210CBC">
      <w:r>
        <w:t xml:space="preserve">Please be sure to have your completed application postmarked by </w:t>
      </w:r>
      <w:r>
        <w:rPr>
          <w:b/>
          <w:color w:val="FF0000"/>
        </w:rPr>
        <w:t>April 2, 2021.</w:t>
      </w:r>
    </w:p>
    <w:p w:rsidR="009026ED" w:rsidRDefault="00210CBC">
      <w:r>
        <w:t>Sincerely,</w:t>
      </w:r>
    </w:p>
    <w:p w:rsidR="009026ED" w:rsidRDefault="00210CBC">
      <w:r>
        <w:rPr>
          <w:noProof/>
        </w:rPr>
        <w:drawing>
          <wp:inline distT="0" distB="0" distL="0" distR="0">
            <wp:extent cx="1473955" cy="659658"/>
            <wp:effectExtent l="0" t="0" r="0" b="0"/>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473955" cy="659658"/>
                    </a:xfrm>
                    <a:prstGeom prst="rect">
                      <a:avLst/>
                    </a:prstGeom>
                    <a:ln/>
                  </pic:spPr>
                </pic:pic>
              </a:graphicData>
            </a:graphic>
          </wp:inline>
        </w:drawing>
      </w:r>
    </w:p>
    <w:p w:rsidR="009026ED" w:rsidRDefault="00210CBC">
      <w:pPr>
        <w:rPr>
          <w:color w:val="323E4F"/>
        </w:rPr>
      </w:pPr>
      <w:r>
        <w:rPr>
          <w:color w:val="323E4F"/>
        </w:rPr>
        <w:t>Office of Delegate Trent Kittleman</w:t>
      </w:r>
    </w:p>
    <w:p w:rsidR="009026ED" w:rsidRDefault="00210CBC">
      <w:pPr>
        <w:rPr>
          <w:color w:val="323E4F"/>
        </w:rPr>
      </w:pPr>
      <w:r>
        <w:rPr>
          <w:color w:val="323E4F"/>
        </w:rPr>
        <w:t>District 9A</w:t>
      </w:r>
    </w:p>
    <w:p w:rsidR="009026ED" w:rsidRDefault="00210CBC">
      <w:pPr>
        <w:rPr>
          <w:color w:val="323E4F"/>
        </w:rPr>
      </w:pPr>
      <w:r>
        <w:rPr>
          <w:color w:val="323E4F"/>
        </w:rPr>
        <w:t>202 Lowe House Office Building | Annapolis, MD 21401</w:t>
      </w:r>
    </w:p>
    <w:p w:rsidR="009026ED" w:rsidRDefault="00210CBC">
      <w:pPr>
        <w:rPr>
          <w:color w:val="323E4F"/>
        </w:rPr>
        <w:sectPr w:rsidR="009026ED">
          <w:headerReference w:type="first" r:id="rId9"/>
          <w:pgSz w:w="12240" w:h="15840"/>
          <w:pgMar w:top="1440" w:right="1440" w:bottom="1440" w:left="1440" w:header="720" w:footer="720" w:gutter="0"/>
          <w:pgNumType w:start="1"/>
          <w:cols w:space="720"/>
          <w:titlePg/>
        </w:sectPr>
      </w:pPr>
      <w:r>
        <w:rPr>
          <w:color w:val="323E4F"/>
        </w:rPr>
        <w:t>410-841-3556 | Trent.Kittleman@house.state.md.us</w:t>
      </w:r>
    </w:p>
    <w:p w:rsidR="009026ED" w:rsidRDefault="00210CBC">
      <w:pPr>
        <w:rPr>
          <w:b/>
        </w:rPr>
      </w:pPr>
      <w:r>
        <w:rPr>
          <w:b/>
        </w:rPr>
        <w:lastRenderedPageBreak/>
        <w:t>Applicant Information:</w:t>
      </w:r>
    </w:p>
    <w:p w:rsidR="009026ED" w:rsidRDefault="00210CBC">
      <w:r>
        <w:t xml:space="preserve">Applicants Name: ___________________________________________________________ </w:t>
      </w:r>
    </w:p>
    <w:p w:rsidR="009026ED" w:rsidRDefault="00210CBC">
      <w:bookmarkStart w:id="1" w:name="_GoBack"/>
      <w:bookmarkEnd w:id="1"/>
      <w:r>
        <w:t>DOB ______________</w:t>
      </w:r>
    </w:p>
    <w:p w:rsidR="009026ED" w:rsidRDefault="00210CBC">
      <w:pPr>
        <w:spacing w:line="360" w:lineRule="auto"/>
      </w:pPr>
      <w:r>
        <w:t>Address: ___________________________________________________</w:t>
      </w:r>
    </w:p>
    <w:p w:rsidR="009026ED" w:rsidRDefault="00210CBC">
      <w:pPr>
        <w:spacing w:line="360" w:lineRule="auto"/>
      </w:pPr>
      <w:r>
        <w:tab/>
        <w:t xml:space="preserve">   ___________________________________________________</w:t>
      </w:r>
    </w:p>
    <w:p w:rsidR="009026ED" w:rsidRDefault="00210CBC">
      <w:r>
        <w:rPr>
          <w:b/>
        </w:rPr>
        <w:t xml:space="preserve">Social Security Number </w:t>
      </w:r>
      <w:r>
        <w:rPr>
          <w:b/>
          <w:color w:val="FF0000"/>
        </w:rPr>
        <w:t>(REQUIRED</w:t>
      </w:r>
      <w:r>
        <w:rPr>
          <w:color w:val="FF0000"/>
        </w:rPr>
        <w:t xml:space="preserve">): </w:t>
      </w:r>
      <w:r>
        <w:t>_______________________________________________</w:t>
      </w:r>
    </w:p>
    <w:p w:rsidR="009026ED" w:rsidRDefault="00210CBC">
      <w:r>
        <w:t>Contact Phone Number: ____________________________________________</w:t>
      </w:r>
    </w:p>
    <w:p w:rsidR="009026ED" w:rsidRDefault="00210CBC">
      <w:r>
        <w:t>Email: ___________________________________________________________</w:t>
      </w:r>
    </w:p>
    <w:p w:rsidR="009026ED" w:rsidRDefault="00210CBC">
      <w:r>
        <w:t>Household Income: ________________________________________________</w:t>
      </w:r>
    </w:p>
    <w:p w:rsidR="009026ED" w:rsidRDefault="00210CBC">
      <w:r>
        <w:t xml:space="preserve">Jobs you have held and date: </w:t>
      </w:r>
    </w:p>
    <w:p w:rsidR="009026ED" w:rsidRDefault="00210CBC">
      <w:pPr>
        <w:spacing w:line="36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026ED" w:rsidRDefault="00210CBC">
      <w:pPr>
        <w:spacing w:line="360" w:lineRule="auto"/>
      </w:pPr>
      <w:r>
        <w:t>Extracurricular activities, honors, and awards ( you may continue on separate page, if needed):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______________________________________________________________________________</w:t>
      </w:r>
    </w:p>
    <w:p w:rsidR="009026ED" w:rsidRDefault="00210CBC">
      <w:pPr>
        <w:spacing w:line="360" w:lineRule="auto"/>
        <w:rPr>
          <w:b/>
        </w:rPr>
      </w:pPr>
      <w:r>
        <w:rPr>
          <w:b/>
        </w:rPr>
        <w:t>If graduating high school in 2021:</w:t>
      </w:r>
    </w:p>
    <w:p w:rsidR="009026ED" w:rsidRDefault="00210CBC">
      <w:pPr>
        <w:spacing w:line="360" w:lineRule="auto"/>
      </w:pPr>
      <w:r>
        <w:t>Name of high school: _____________________________________________________</w:t>
      </w:r>
    </w:p>
    <w:p w:rsidR="009026ED" w:rsidRDefault="00210CBC">
      <w:pPr>
        <w:spacing w:line="360" w:lineRule="auto"/>
      </w:pPr>
      <w:r>
        <w:t>SAT Scores: _________________________</w:t>
      </w:r>
    </w:p>
    <w:p w:rsidR="009026ED" w:rsidRDefault="00210CBC">
      <w:pPr>
        <w:spacing w:line="360" w:lineRule="auto"/>
      </w:pPr>
      <w:r>
        <w:t>GPA: _______________</w:t>
      </w:r>
      <w:r>
        <w:tab/>
      </w:r>
      <w:r>
        <w:tab/>
        <w:t>GPA Weighted: _______________</w:t>
      </w:r>
    </w:p>
    <w:p w:rsidR="009026ED" w:rsidRDefault="00210CBC">
      <w:pPr>
        <w:spacing w:line="360" w:lineRule="auto"/>
      </w:pPr>
      <w:r>
        <w:t>Name of college will be attending: ___________________________________________</w:t>
      </w:r>
    </w:p>
    <w:p w:rsidR="009026ED" w:rsidRDefault="00210CBC">
      <w:pPr>
        <w:spacing w:line="360" w:lineRule="auto"/>
      </w:pPr>
      <w:r>
        <w:t>Attendance will be: Full-time ___</w:t>
      </w:r>
      <w:proofErr w:type="gramStart"/>
      <w:r>
        <w:t>_  Part</w:t>
      </w:r>
      <w:proofErr w:type="gramEnd"/>
      <w:r>
        <w:t>- Time ____</w:t>
      </w:r>
    </w:p>
    <w:p w:rsidR="009026ED" w:rsidRDefault="00210CBC">
      <w:pPr>
        <w:spacing w:line="360" w:lineRule="auto"/>
      </w:pPr>
      <w:r>
        <w:lastRenderedPageBreak/>
        <w:t>Degree Sought: ___________________________________________________________</w:t>
      </w:r>
    </w:p>
    <w:p w:rsidR="009026ED" w:rsidRDefault="009026ED">
      <w:pPr>
        <w:spacing w:line="360" w:lineRule="auto"/>
      </w:pPr>
    </w:p>
    <w:p w:rsidR="009026ED" w:rsidRDefault="00210CBC">
      <w:pPr>
        <w:spacing w:line="360" w:lineRule="auto"/>
        <w:rPr>
          <w:b/>
        </w:rPr>
      </w:pPr>
      <w:r>
        <w:rPr>
          <w:b/>
        </w:rPr>
        <w:t>If returning to college or graduate school:</w:t>
      </w:r>
    </w:p>
    <w:p w:rsidR="009026ED" w:rsidRDefault="00210CBC">
      <w:pPr>
        <w:spacing w:line="360" w:lineRule="auto"/>
      </w:pPr>
      <w:r>
        <w:t>Name of college attended: __________________________________________________</w:t>
      </w:r>
    </w:p>
    <w:p w:rsidR="009026ED" w:rsidRDefault="00210CBC">
      <w:pPr>
        <w:spacing w:line="360" w:lineRule="auto"/>
      </w:pPr>
      <w:r>
        <w:t>School years attended: _____________________________________________________</w:t>
      </w:r>
    </w:p>
    <w:p w:rsidR="009026ED" w:rsidRDefault="00210CBC">
      <w:pPr>
        <w:spacing w:line="360" w:lineRule="auto"/>
      </w:pPr>
      <w:r>
        <w:t>College GPA: _______________</w:t>
      </w:r>
    </w:p>
    <w:p w:rsidR="009026ED" w:rsidRDefault="00210CBC">
      <w:pPr>
        <w:spacing w:line="360" w:lineRule="auto"/>
      </w:pPr>
      <w:r>
        <w:t>Attendance will be: Full-time ____</w:t>
      </w:r>
      <w:proofErr w:type="gramStart"/>
      <w:r>
        <w:t>_  Part</w:t>
      </w:r>
      <w:proofErr w:type="gramEnd"/>
      <w:r>
        <w:t>- Time _____</w:t>
      </w:r>
    </w:p>
    <w:p w:rsidR="009026ED" w:rsidRDefault="00210CBC">
      <w:pPr>
        <w:spacing w:line="360" w:lineRule="auto"/>
      </w:pPr>
      <w:r>
        <w:t>Degree Sought: ___________________________________________________________</w:t>
      </w:r>
    </w:p>
    <w:p w:rsidR="009026ED" w:rsidRDefault="009026ED"/>
    <w:p w:rsidR="009026ED" w:rsidRDefault="00210CBC">
      <w:r>
        <w:rPr>
          <w:b/>
        </w:rPr>
        <w:t>Certification:</w:t>
      </w:r>
      <w:r>
        <w:t xml:space="preserve">  The information reported in or attached to this application is complete and accurate:</w:t>
      </w:r>
    </w:p>
    <w:p w:rsidR="009026ED" w:rsidRDefault="00210CBC">
      <w:r>
        <w:t>Student’s Signature: _________________________________________</w:t>
      </w:r>
      <w:proofErr w:type="gramStart"/>
      <w:r>
        <w:t>_  Date</w:t>
      </w:r>
      <w:proofErr w:type="gramEnd"/>
      <w:r>
        <w:t>: _____________</w:t>
      </w:r>
    </w:p>
    <w:p w:rsidR="009026ED" w:rsidRDefault="009026ED"/>
    <w:p w:rsidR="009026ED" w:rsidRDefault="00210CBC">
      <w:pPr>
        <w:rPr>
          <w:b/>
        </w:rPr>
      </w:pPr>
      <w:r>
        <w:rPr>
          <w:b/>
        </w:rPr>
        <w:t xml:space="preserve">Please </w:t>
      </w:r>
      <w:r>
        <w:rPr>
          <w:b/>
          <w:u w:val="single"/>
        </w:rPr>
        <w:t>mail</w:t>
      </w:r>
      <w:r>
        <w:rPr>
          <w:b/>
        </w:rPr>
        <w:t xml:space="preserve"> the application and your essay as a complete package to:</w:t>
      </w:r>
    </w:p>
    <w:p w:rsidR="009026ED" w:rsidRDefault="009026ED"/>
    <w:p w:rsidR="009026ED" w:rsidRDefault="00210CBC">
      <w:pPr>
        <w:jc w:val="center"/>
      </w:pPr>
      <w:r>
        <w:t>Delegate Trent Kittleman Scholarship Committee</w:t>
      </w:r>
    </w:p>
    <w:p w:rsidR="009026ED" w:rsidRDefault="00210CBC">
      <w:pPr>
        <w:jc w:val="center"/>
      </w:pPr>
      <w:r>
        <w:t>C/o Chelsea Leigh Murphy</w:t>
      </w:r>
    </w:p>
    <w:p w:rsidR="009026ED" w:rsidRDefault="00210CBC">
      <w:pPr>
        <w:jc w:val="center"/>
      </w:pPr>
      <w:r>
        <w:t>6 Bladen Street Room 202</w:t>
      </w:r>
    </w:p>
    <w:p w:rsidR="009026ED" w:rsidRDefault="00210CBC">
      <w:pPr>
        <w:jc w:val="center"/>
      </w:pPr>
      <w:r>
        <w:t>Annapolis, MD 21401</w:t>
      </w:r>
    </w:p>
    <w:p w:rsidR="009026ED" w:rsidRDefault="009026ED">
      <w:pPr>
        <w:jc w:val="center"/>
      </w:pPr>
    </w:p>
    <w:p w:rsidR="009026ED" w:rsidRDefault="009026ED">
      <w:pPr>
        <w:jc w:val="center"/>
      </w:pPr>
    </w:p>
    <w:p w:rsidR="009026ED" w:rsidRDefault="009026ED">
      <w:pPr>
        <w:jc w:val="center"/>
      </w:pPr>
    </w:p>
    <w:p w:rsidR="009026ED" w:rsidRDefault="009026ED">
      <w:pPr>
        <w:rPr>
          <w:sz w:val="20"/>
          <w:szCs w:val="20"/>
        </w:rPr>
      </w:pPr>
    </w:p>
    <w:p w:rsidR="009026ED" w:rsidRDefault="00210CBC">
      <w:pPr>
        <w:rPr>
          <w:sz w:val="20"/>
          <w:szCs w:val="20"/>
        </w:rPr>
      </w:pPr>
      <w:r>
        <w:rPr>
          <w:sz w:val="20"/>
          <w:szCs w:val="20"/>
        </w:rPr>
        <w:t>The Delegate Scholarship Program was enacted into law by the Maryland General Assembly in 1957 (§ 18-501 of the Business Article, Annotated Code of Maryland).  The Scholarship Program provides funds for enrollment in undergraduate, graduate or professional studies at approved colleges, universities and private career (or vocational) schools in the State of Maryland.</w:t>
      </w:r>
    </w:p>
    <w:p w:rsidR="009026ED" w:rsidRDefault="009026ED">
      <w:pPr>
        <w:rPr>
          <w:rFonts w:ascii="Times New Roman" w:eastAsia="Times New Roman" w:hAnsi="Times New Roman" w:cs="Times New Roman"/>
          <w:sz w:val="24"/>
          <w:szCs w:val="24"/>
        </w:rPr>
      </w:pPr>
    </w:p>
    <w:sectPr w:rsidR="009026ED">
      <w:head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0CBC" w:rsidRDefault="00210CBC">
      <w:pPr>
        <w:spacing w:after="0" w:line="240" w:lineRule="auto"/>
      </w:pPr>
      <w:r>
        <w:separator/>
      </w:r>
    </w:p>
  </w:endnote>
  <w:endnote w:type="continuationSeparator" w:id="0">
    <w:p w:rsidR="00210CBC" w:rsidRDefault="00210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0CBC" w:rsidRDefault="00210CBC">
      <w:pPr>
        <w:spacing w:after="0" w:line="240" w:lineRule="auto"/>
      </w:pPr>
      <w:r>
        <w:separator/>
      </w:r>
    </w:p>
  </w:footnote>
  <w:footnote w:type="continuationSeparator" w:id="0">
    <w:p w:rsidR="00210CBC" w:rsidRDefault="00210C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26ED" w:rsidRDefault="00210CBC">
    <w:pPr>
      <w:pBdr>
        <w:top w:val="nil"/>
        <w:left w:val="nil"/>
        <w:bottom w:val="nil"/>
        <w:right w:val="nil"/>
        <w:between w:val="nil"/>
      </w:pBdr>
      <w:tabs>
        <w:tab w:val="center" w:pos="4680"/>
        <w:tab w:val="right" w:pos="9360"/>
      </w:tabs>
      <w:spacing w:after="0" w:line="240" w:lineRule="auto"/>
      <w:rPr>
        <w:color w:val="000000"/>
      </w:rPr>
    </w:pPr>
    <w:r>
      <w:rPr>
        <w:noProof/>
        <w:color w:val="000000"/>
      </w:rPr>
      <w:drawing>
        <wp:anchor distT="0" distB="0" distL="114300" distR="114300" simplePos="0" relativeHeight="251658240" behindDoc="0" locked="0" layoutInCell="1" hidden="0" allowOverlap="1">
          <wp:simplePos x="0" y="0"/>
          <wp:positionH relativeFrom="page">
            <wp:posOffset>-50799</wp:posOffset>
          </wp:positionH>
          <wp:positionV relativeFrom="page">
            <wp:align>top</wp:align>
          </wp:positionV>
          <wp:extent cx="7818120" cy="2139696"/>
          <wp:effectExtent l="0" t="0" r="0" b="0"/>
          <wp:wrapTopAndBottom distT="0" dist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t="550" b="550"/>
                  <a:stretch>
                    <a:fillRect/>
                  </a:stretch>
                </pic:blipFill>
                <pic:spPr>
                  <a:xfrm>
                    <a:off x="0" y="0"/>
                    <a:ext cx="7818120" cy="2139696"/>
                  </a:xfrm>
                  <a:prstGeom prst="rect">
                    <a:avLst/>
                  </a:prstGeom>
                  <a:ln/>
                </pic:spPr>
              </pic:pic>
            </a:graphicData>
          </a:graphic>
        </wp:anchor>
      </w:drawing>
    </w:r>
  </w:p>
  <w:p w:rsidR="009026ED" w:rsidRDefault="009026ED">
    <w:pPr>
      <w:pBdr>
        <w:top w:val="nil"/>
        <w:left w:val="nil"/>
        <w:bottom w:val="nil"/>
        <w:right w:val="nil"/>
        <w:between w:val="nil"/>
      </w:pBdr>
      <w:tabs>
        <w:tab w:val="center" w:pos="4680"/>
        <w:tab w:val="right" w:pos="9360"/>
      </w:tabs>
      <w:spacing w:after="0" w:line="240" w:lineRule="auto"/>
      <w:rPr>
        <w:color w:val="000000"/>
      </w:rPr>
    </w:pPr>
  </w:p>
  <w:p w:rsidR="009026ED" w:rsidRDefault="00210CBC">
    <w:pPr>
      <w:pBdr>
        <w:top w:val="nil"/>
        <w:left w:val="nil"/>
        <w:bottom w:val="nil"/>
        <w:right w:val="nil"/>
        <w:between w:val="nil"/>
      </w:pBdr>
      <w:tabs>
        <w:tab w:val="center" w:pos="4680"/>
        <w:tab w:val="right" w:pos="9360"/>
        <w:tab w:val="left" w:pos="3700"/>
      </w:tabs>
      <w:spacing w:after="0" w:line="240" w:lineRule="auto"/>
      <w:rPr>
        <w:color w:val="000000"/>
      </w:rPr>
    </w:pPr>
    <w:r>
      <w:rPr>
        <w:color w:val="000000"/>
      </w:rPr>
      <w:tab/>
    </w:r>
  </w:p>
  <w:p w:rsidR="009026ED" w:rsidRDefault="009026ED">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26ED" w:rsidRDefault="009026ED">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tbQ0NTAwMTUxNDVS0lEKTi0uzszPAykwqgUAfABUtSwAAAA="/>
  </w:docVars>
  <w:rsids>
    <w:rsidRoot w:val="009026ED"/>
    <w:rsid w:val="00142021"/>
    <w:rsid w:val="00210CBC"/>
    <w:rsid w:val="004E0FB3"/>
    <w:rsid w:val="007D0F2B"/>
    <w:rsid w:val="009026ED"/>
    <w:rsid w:val="00B54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F18D17-324A-4EAA-A4E8-BEEF94438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C32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224"/>
  </w:style>
  <w:style w:type="paragraph" w:styleId="Footer">
    <w:name w:val="footer"/>
    <w:basedOn w:val="Normal"/>
    <w:link w:val="FooterChar"/>
    <w:uiPriority w:val="99"/>
    <w:unhideWhenUsed/>
    <w:rsid w:val="00C322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224"/>
  </w:style>
  <w:style w:type="paragraph" w:styleId="ListParagraph">
    <w:name w:val="List Paragraph"/>
    <w:basedOn w:val="Normal"/>
    <w:uiPriority w:val="34"/>
    <w:qFormat/>
    <w:rsid w:val="008760DE"/>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760DE"/>
    <w:rPr>
      <w:color w:val="0563C1" w:themeColor="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http://mgaleg.maryland.gov/mgawebsite/Members/Distri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xxkxAqzZ8dSa/ii5KjHqLoNrmQ==">AMUW2mVz3NufF3z3KoDXKM1z8ZxZwVcfFAuOwGdSJGqTl24xukGMhRhMN/19fKdGu4WJ+lJOK4EUfcDtzo6dRTO/JIS0dcn4Qgu2pjYnod1ZN/gb7j/EDtbdvMA7mtvjsP+Ad2+cbSB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17</Words>
  <Characters>352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GA</Company>
  <LinksUpToDate>false</LinksUpToDate>
  <CharactersWithSpaces>4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eglio, Matthew</dc:creator>
  <cp:lastModifiedBy>Kittleman, Trent Delegate</cp:lastModifiedBy>
  <cp:revision>5</cp:revision>
  <dcterms:created xsi:type="dcterms:W3CDTF">2020-11-29T21:46:00Z</dcterms:created>
  <dcterms:modified xsi:type="dcterms:W3CDTF">2021-02-07T22:39:00Z</dcterms:modified>
</cp:coreProperties>
</file>